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5D6B0" w14:textId="77777777" w:rsidR="00414421" w:rsidRPr="00414421" w:rsidRDefault="00414421" w:rsidP="00414421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  <w:r w:rsidRPr="00414421">
        <w:rPr>
          <w:rFonts w:ascii="Arial" w:eastAsia="Times New Roman" w:hAnsi="Arial" w:cs="Arial"/>
          <w:sz w:val="24"/>
          <w:szCs w:val="24"/>
        </w:rPr>
        <w:t xml:space="preserve">The following computer workstation checklist will help you to identify some important risk factors that can contribute to work-related discomfort or problems.  Complete this checklist to determine if your workstation is properly designed for your work tasks.  Contact your supervisor for follow-up by the SafetyWorks! Consultants if you or your supervisor need assistance. </w:t>
      </w:r>
    </w:p>
    <w:p w14:paraId="4699E51F" w14:textId="77777777" w:rsidR="00414421" w:rsidRPr="00414421" w:rsidRDefault="00414421" w:rsidP="00414421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8F79F2B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>Date:  ____________</w:t>
      </w:r>
      <w:r w:rsidRPr="00414421">
        <w:rPr>
          <w:rFonts w:ascii="Arial" w:eastAsia="Times New Roman" w:hAnsi="Arial" w:cs="Arial"/>
          <w:sz w:val="24"/>
          <w:szCs w:val="24"/>
        </w:rPr>
        <w:tab/>
        <w:t>Name &amp; Job Title: _________________________________</w:t>
      </w:r>
    </w:p>
    <w:p w14:paraId="6EA20458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88D87FF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>Department:  ______________________________</w:t>
      </w:r>
      <w:r w:rsidRPr="00414421">
        <w:rPr>
          <w:rFonts w:ascii="Arial" w:eastAsia="Times New Roman" w:hAnsi="Arial" w:cs="Arial"/>
          <w:sz w:val="24"/>
          <w:szCs w:val="24"/>
        </w:rPr>
        <w:tab/>
        <w:t>Telephone:  ________________</w:t>
      </w:r>
    </w:p>
    <w:p w14:paraId="48A72E5C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0AA4867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4421">
        <w:rPr>
          <w:rFonts w:ascii="Arial" w:eastAsia="Times New Roman" w:hAnsi="Arial" w:cs="Arial"/>
          <w:sz w:val="24"/>
          <w:szCs w:val="24"/>
        </w:rPr>
        <w:t>Supervisor:  _______________________________</w:t>
      </w:r>
      <w:r w:rsidRPr="00414421">
        <w:rPr>
          <w:rFonts w:ascii="Arial" w:eastAsia="Times New Roman" w:hAnsi="Arial" w:cs="Arial"/>
          <w:sz w:val="24"/>
          <w:szCs w:val="24"/>
        </w:rPr>
        <w:tab/>
        <w:t>Telephone: _________________</w:t>
      </w:r>
    </w:p>
    <w:p w14:paraId="2FA86E1C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B950814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3D449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8"/>
        <w:gridCol w:w="1200"/>
        <w:gridCol w:w="1308"/>
      </w:tblGrid>
      <w:tr w:rsidR="00414421" w:rsidRPr="00414421" w14:paraId="707A8167" w14:textId="77777777" w:rsidTr="00414421">
        <w:tc>
          <w:tcPr>
            <w:tcW w:w="826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43D3D973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4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POSTURE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3149DDF4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79D4B6EC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475A5691" w14:textId="77777777" w:rsidTr="00414421">
        <w:tc>
          <w:tcPr>
            <w:tcW w:w="8268" w:type="dxa"/>
          </w:tcPr>
          <w:p w14:paraId="26C34E6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your head in an upright position when you view documents or your computer screen?</w:t>
            </w:r>
          </w:p>
          <w:p w14:paraId="2DA43E6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0FAE5F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454E17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0B95EB2D" w14:textId="77777777" w:rsidTr="00414421">
        <w:tc>
          <w:tcPr>
            <w:tcW w:w="8268" w:type="dxa"/>
          </w:tcPr>
          <w:p w14:paraId="6FB7C55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shoulders in a relaxed position when you place your hands on the keyboard?</w:t>
            </w:r>
          </w:p>
          <w:p w14:paraId="7819FA6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7A77DE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F96145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CA4E555" w14:textId="77777777" w:rsidTr="00414421">
        <w:tc>
          <w:tcPr>
            <w:tcW w:w="8268" w:type="dxa"/>
          </w:tcPr>
          <w:p w14:paraId="116BD3F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arms close by your side in a relaxed and comfortable position when you use the keyboard or mouse?</w:t>
            </w:r>
          </w:p>
          <w:p w14:paraId="70AFBAE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0A1A8F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4DB504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0D04627F" w14:textId="77777777" w:rsidTr="00414421">
        <w:tc>
          <w:tcPr>
            <w:tcW w:w="8268" w:type="dxa"/>
          </w:tcPr>
          <w:p w14:paraId="7CFEA07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elbows bent at a 100 - 110-degree angle when you use the keyboard or mouse?</w:t>
            </w:r>
          </w:p>
          <w:p w14:paraId="4F5E734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57975C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FA877A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7C436784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8"/>
        <w:gridCol w:w="1200"/>
        <w:gridCol w:w="1308"/>
      </w:tblGrid>
      <w:tr w:rsidR="00414421" w:rsidRPr="00414421" w14:paraId="034ED9F6" w14:textId="77777777" w:rsidTr="00414421">
        <w:tc>
          <w:tcPr>
            <w:tcW w:w="826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40E73ACC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KEYBOARD AND MOUSE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01C78A17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5F094FFF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1E05F6F4" w14:textId="77777777" w:rsidTr="00414421">
        <w:tc>
          <w:tcPr>
            <w:tcW w:w="8268" w:type="dxa"/>
          </w:tcPr>
          <w:p w14:paraId="030C613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the home row keys on your keyboard positioned directly in center front of your trunk?</w:t>
            </w:r>
          </w:p>
          <w:p w14:paraId="0CF9A92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60DB6D3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5CFAD68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4F63E989" w14:textId="77777777" w:rsidTr="00414421">
        <w:tc>
          <w:tcPr>
            <w:tcW w:w="8268" w:type="dxa"/>
          </w:tcPr>
          <w:p w14:paraId="65DFC1A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the keyboard height and slope both easily adjusted?</w:t>
            </w:r>
          </w:p>
          <w:p w14:paraId="5415542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149206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D6CBB8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8D39178" w14:textId="77777777" w:rsidTr="00414421">
        <w:tc>
          <w:tcPr>
            <w:tcW w:w="8268" w:type="dxa"/>
          </w:tcPr>
          <w:p w14:paraId="47031A6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your mouse within close reach and at the same level as your keyboard?</w:t>
            </w:r>
          </w:p>
          <w:p w14:paraId="5D183E3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06171C7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3FACF22D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AE40C5C" w14:textId="77777777" w:rsidTr="00414421">
        <w:tc>
          <w:tcPr>
            <w:tcW w:w="8268" w:type="dxa"/>
          </w:tcPr>
          <w:p w14:paraId="1780A2B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 xml:space="preserve">Are the keyboard and mouse within close reach? </w:t>
            </w:r>
          </w:p>
          <w:p w14:paraId="3CEF964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4E642FE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748E872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2A6D3F43" w14:textId="77777777" w:rsidR="00A82698" w:rsidRDefault="00A82698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  <w:sectPr w:rsidR="00A82698" w:rsidSect="001F1566">
          <w:headerReference w:type="default" r:id="rId7"/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9BADE98" w14:textId="6844974C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p w14:paraId="50FA3766" w14:textId="77777777" w:rsidR="00414421" w:rsidRPr="00414421" w:rsidRDefault="00414421" w:rsidP="00414421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414421">
        <w:rPr>
          <w:rFonts w:ascii="Times New Roman" w:eastAsia="Times New Roman" w:hAnsi="Times New Roman" w:cs="Times New Roman"/>
          <w:sz w:val="26"/>
          <w:szCs w:val="26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85"/>
        <w:gridCol w:w="1200"/>
        <w:gridCol w:w="1308"/>
      </w:tblGrid>
      <w:tr w:rsidR="00414421" w:rsidRPr="00414421" w14:paraId="574F86E6" w14:textId="77777777" w:rsidTr="00414421">
        <w:tc>
          <w:tcPr>
            <w:tcW w:w="818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2A2C1727" w14:textId="77777777" w:rsidR="00414421" w:rsidRPr="00414421" w:rsidRDefault="00414421" w:rsidP="00414421">
            <w:pPr>
              <w:spacing w:after="0" w:line="240" w:lineRule="auto"/>
              <w:ind w:right="-105"/>
              <w:jc w:val="center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lastRenderedPageBreak/>
              <w:t>CHAIR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7880F780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06A3DC85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045D428D" w14:textId="77777777" w:rsidTr="00414421">
        <w:tc>
          <w:tcPr>
            <w:tcW w:w="8185" w:type="dxa"/>
          </w:tcPr>
          <w:p w14:paraId="20F70251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height of your chair adjusted so that your feet are positioned flat on the floor or on a footrest?</w:t>
            </w:r>
          </w:p>
          <w:p w14:paraId="3F20B252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6465C5E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F66587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6F30767" w14:textId="77777777" w:rsidTr="00414421">
        <w:tc>
          <w:tcPr>
            <w:tcW w:w="8185" w:type="dxa"/>
          </w:tcPr>
          <w:p w14:paraId="08CEC2DD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hips as far back in the chair as possible so that your back is touching the chair back?</w:t>
            </w:r>
          </w:p>
          <w:p w14:paraId="7F164F21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5E6A3B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C229D2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231171E" w14:textId="77777777" w:rsidTr="00414421">
        <w:tc>
          <w:tcPr>
            <w:tcW w:w="8185" w:type="dxa"/>
            <w:tcBorders>
              <w:bottom w:val="single" w:sz="4" w:space="0" w:color="auto"/>
            </w:tcBorders>
          </w:tcPr>
          <w:p w14:paraId="146FE365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es the back of your chair support your lower back?</w:t>
            </w:r>
          </w:p>
          <w:p w14:paraId="23735F87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1C247C9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3ECD39D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5C858102" w14:textId="77777777" w:rsidTr="00414421">
        <w:tc>
          <w:tcPr>
            <w:tcW w:w="8185" w:type="dxa"/>
            <w:tcBorders>
              <w:bottom w:val="single" w:sz="4" w:space="0" w:color="auto"/>
            </w:tcBorders>
          </w:tcPr>
          <w:p w14:paraId="1050B936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chair backrest height adjusted to provide maximum support for your back?</w:t>
            </w:r>
          </w:p>
          <w:p w14:paraId="03DE01E5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76FB674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25B6451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2E30E193" w14:textId="77777777" w:rsidTr="00414421">
        <w:tc>
          <w:tcPr>
            <w:tcW w:w="8185" w:type="dxa"/>
          </w:tcPr>
          <w:p w14:paraId="08B31B06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size of your seat long and wide enough to support your hips and thighs?</w:t>
            </w:r>
          </w:p>
          <w:p w14:paraId="5A205ADE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64ADE8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146A4E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2C5D2B48" w14:textId="77777777" w:rsidTr="00414421">
        <w:tc>
          <w:tcPr>
            <w:tcW w:w="8185" w:type="dxa"/>
          </w:tcPr>
          <w:p w14:paraId="244A8BF6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f you have armrests, do they allow you to rest your arms comfortably?</w:t>
            </w:r>
          </w:p>
          <w:p w14:paraId="5AE821C0" w14:textId="77777777" w:rsidR="00414421" w:rsidRPr="00414421" w:rsidRDefault="00414421" w:rsidP="00414421">
            <w:pPr>
              <w:spacing w:after="0" w:line="240" w:lineRule="auto"/>
              <w:ind w:right="-105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663A43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7A0515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0D52373C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85"/>
        <w:gridCol w:w="1200"/>
        <w:gridCol w:w="1308"/>
      </w:tblGrid>
      <w:tr w:rsidR="00414421" w:rsidRPr="00414421" w14:paraId="502D84F3" w14:textId="77777777" w:rsidTr="00414421">
        <w:tc>
          <w:tcPr>
            <w:tcW w:w="818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261DB69D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COMPUTER SCREEN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5CF37941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037F92C0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3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70790C8C" w14:textId="77777777" w:rsidTr="00414421">
        <w:tc>
          <w:tcPr>
            <w:tcW w:w="8185" w:type="dxa"/>
          </w:tcPr>
          <w:p w14:paraId="7D5236C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top of the screen slightly below eye level?</w:t>
            </w:r>
          </w:p>
          <w:p w14:paraId="560BEAE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23F506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1FC208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511EBC3B" w14:textId="77777777" w:rsidTr="00414421">
        <w:tc>
          <w:tcPr>
            <w:tcW w:w="8185" w:type="dxa"/>
          </w:tcPr>
          <w:p w14:paraId="6EE33C8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your computer screen at a proper tilt and height to allow you to view it without raising or lowering you chin?</w:t>
            </w:r>
          </w:p>
          <w:p w14:paraId="1E96405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052F2B1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D94D0E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3C9E0149" w14:textId="77777777" w:rsidTr="00414421">
        <w:tc>
          <w:tcPr>
            <w:tcW w:w="8185" w:type="dxa"/>
          </w:tcPr>
          <w:p w14:paraId="2327F19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sitting directly in front of your computer screen?</w:t>
            </w:r>
          </w:p>
          <w:p w14:paraId="4E6BCC47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8888FE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A04FE5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2997F5B1" w14:textId="77777777" w:rsidTr="00414421">
        <w:tc>
          <w:tcPr>
            <w:tcW w:w="8185" w:type="dxa"/>
          </w:tcPr>
          <w:p w14:paraId="14A4116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Is the computer screen at approximately arm’s length reach away from you (18-30 inches)?</w:t>
            </w:r>
          </w:p>
          <w:p w14:paraId="753C8BF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ED32E2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769E14F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E4BB3E9" w14:textId="77777777" w:rsidTr="00414421">
        <w:tc>
          <w:tcPr>
            <w:tcW w:w="8185" w:type="dxa"/>
          </w:tcPr>
          <w:p w14:paraId="45B961BD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source documents positioned on a stand placed between the monitor and keyboard?</w:t>
            </w:r>
          </w:p>
          <w:p w14:paraId="73E772B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128B54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1BEC30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6941D479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85"/>
        <w:gridCol w:w="1200"/>
        <w:gridCol w:w="1308"/>
      </w:tblGrid>
      <w:tr w:rsidR="00414421" w:rsidRPr="00414421" w14:paraId="741B977D" w14:textId="77777777" w:rsidTr="00414421">
        <w:tc>
          <w:tcPr>
            <w:tcW w:w="818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1D811647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LIGHTING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7C405FFB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4CAF173F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4B2F51FA" w14:textId="77777777" w:rsidTr="00414421">
        <w:tc>
          <w:tcPr>
            <w:tcW w:w="8185" w:type="dxa"/>
          </w:tcPr>
          <w:p w14:paraId="618F7AD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 xml:space="preserve">Is there </w:t>
            </w:r>
            <w:proofErr w:type="gramStart"/>
            <w:r w:rsidRPr="00414421">
              <w:rPr>
                <w:rFonts w:ascii="Arial" w:eastAsia="Times New Roman" w:hAnsi="Arial" w:cs="Arial"/>
                <w:sz w:val="26"/>
                <w:szCs w:val="26"/>
              </w:rPr>
              <w:t>sufficient</w:t>
            </w:r>
            <w:proofErr w:type="gramEnd"/>
            <w:r w:rsidRPr="00414421">
              <w:rPr>
                <w:rFonts w:ascii="Arial" w:eastAsia="Times New Roman" w:hAnsi="Arial" w:cs="Arial"/>
                <w:sz w:val="26"/>
                <w:szCs w:val="26"/>
              </w:rPr>
              <w:t xml:space="preserve"> light for you to complete reading tasks without straining your eyes?</w:t>
            </w:r>
          </w:p>
          <w:p w14:paraId="586766B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11DB41B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3749971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5B2A96BD" w14:textId="77777777" w:rsidTr="00414421">
        <w:tc>
          <w:tcPr>
            <w:tcW w:w="8185" w:type="dxa"/>
          </w:tcPr>
          <w:p w14:paraId="7168BA0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 xml:space="preserve">Is there </w:t>
            </w:r>
            <w:proofErr w:type="gramStart"/>
            <w:r w:rsidRPr="00414421">
              <w:rPr>
                <w:rFonts w:ascii="Arial" w:eastAsia="Times New Roman" w:hAnsi="Arial" w:cs="Arial"/>
                <w:sz w:val="26"/>
                <w:szCs w:val="26"/>
              </w:rPr>
              <w:t>sufficient</w:t>
            </w:r>
            <w:proofErr w:type="gramEnd"/>
            <w:r w:rsidRPr="00414421">
              <w:rPr>
                <w:rFonts w:ascii="Arial" w:eastAsia="Times New Roman" w:hAnsi="Arial" w:cs="Arial"/>
                <w:sz w:val="26"/>
                <w:szCs w:val="26"/>
              </w:rPr>
              <w:t xml:space="preserve"> lighting without glare on the screen from windows, lights, and surfaces?</w:t>
            </w:r>
          </w:p>
          <w:p w14:paraId="59B6D44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5FA60F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166ADE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0BE5BB5D" w14:textId="472DF30C" w:rsidR="00A82698" w:rsidRDefault="00A82698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p w14:paraId="48D1E7BA" w14:textId="77777777" w:rsidR="00A82698" w:rsidRDefault="00A82698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br w:type="page"/>
      </w:r>
    </w:p>
    <w:p w14:paraId="16EAC255" w14:textId="77777777" w:rsidR="00414421" w:rsidRPr="00414421" w:rsidRDefault="00414421" w:rsidP="00414421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68"/>
        <w:gridCol w:w="1200"/>
        <w:gridCol w:w="1308"/>
      </w:tblGrid>
      <w:tr w:rsidR="00414421" w:rsidRPr="00414421" w14:paraId="1A673A3F" w14:textId="77777777" w:rsidTr="00414421">
        <w:tc>
          <w:tcPr>
            <w:tcW w:w="8268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</w:tcPr>
          <w:p w14:paraId="0751908B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</w:pPr>
            <w:r w:rsidRPr="00414421">
              <w:rPr>
                <w:rFonts w:ascii="Times New Roman" w:eastAsia="Times New Roman" w:hAnsi="Times New Roman" w:cs="Times New Roman"/>
                <w:sz w:val="24"/>
                <w:szCs w:val="24"/>
              </w:rPr>
              <w:br w:type="page"/>
            </w:r>
            <w:r w:rsidRPr="00414421">
              <w:rPr>
                <w:rFonts w:ascii="Arial" w:eastAsia="Times New Roman" w:hAnsi="Arial" w:cs="Arial"/>
                <w:b/>
                <w:bCs/>
                <w:sz w:val="26"/>
                <w:szCs w:val="26"/>
              </w:rPr>
              <w:t>WORK TECHNIQUES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D9D9D9"/>
          </w:tcPr>
          <w:p w14:paraId="5F22C8FC" w14:textId="77777777" w:rsidR="00414421" w:rsidRPr="00414421" w:rsidRDefault="00414421" w:rsidP="00414421">
            <w:pPr>
              <w:keepNext/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YES</w:t>
            </w:r>
          </w:p>
        </w:tc>
        <w:tc>
          <w:tcPr>
            <w:tcW w:w="130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/>
          </w:tcPr>
          <w:p w14:paraId="548556FE" w14:textId="77777777" w:rsidR="00414421" w:rsidRPr="00414421" w:rsidRDefault="00414421" w:rsidP="0041442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b/>
                <w:bCs/>
                <w:iCs/>
                <w:sz w:val="26"/>
                <w:szCs w:val="26"/>
              </w:rPr>
              <w:t>NO</w:t>
            </w:r>
          </w:p>
        </w:tc>
      </w:tr>
      <w:tr w:rsidR="00414421" w:rsidRPr="00414421" w14:paraId="21B86308" w14:textId="77777777" w:rsidTr="00414421">
        <w:tc>
          <w:tcPr>
            <w:tcW w:w="8268" w:type="dxa"/>
          </w:tcPr>
          <w:p w14:paraId="053252E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shoulders relaxed when keying and using the mouse?</w:t>
            </w:r>
          </w:p>
          <w:p w14:paraId="76A38E2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B927D3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3DDB50D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75582C6E" w14:textId="77777777" w:rsidTr="00414421">
        <w:tc>
          <w:tcPr>
            <w:tcW w:w="8268" w:type="dxa"/>
          </w:tcPr>
          <w:p w14:paraId="39BBDC1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r elbows positioned close to your side when keying or using the mouse?</w:t>
            </w:r>
          </w:p>
          <w:p w14:paraId="76F7EC7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037B0A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1381CB1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AB559B9" w14:textId="77777777" w:rsidTr="00414421">
        <w:tc>
          <w:tcPr>
            <w:tcW w:w="8268" w:type="dxa"/>
          </w:tcPr>
          <w:p w14:paraId="52AD6F5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fingers and wrists in neutral or straight alignment when typing (not turning side to side or going up or down)?</w:t>
            </w:r>
          </w:p>
          <w:p w14:paraId="6294844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6A2F89F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528D662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08EBD9CB" w14:textId="77777777" w:rsidTr="00414421">
        <w:tc>
          <w:tcPr>
            <w:tcW w:w="8268" w:type="dxa"/>
          </w:tcPr>
          <w:p w14:paraId="4A3FEC2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hitting the keyboard keys with as light a force as possible when keying?</w:t>
            </w:r>
          </w:p>
          <w:p w14:paraId="1153FEE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E675A4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3DFF5EFD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42D6B0AF" w14:textId="77777777" w:rsidTr="00414421">
        <w:tc>
          <w:tcPr>
            <w:tcW w:w="8268" w:type="dxa"/>
          </w:tcPr>
          <w:p w14:paraId="5B0EF7F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holding your mouse loosely with your hand and fingers in a relaxed position when moving the mouse around the screen?</w:t>
            </w:r>
          </w:p>
          <w:p w14:paraId="684BB9E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3C28112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82732D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08E5C47" w14:textId="77777777" w:rsidTr="00414421">
        <w:tc>
          <w:tcPr>
            <w:tcW w:w="8268" w:type="dxa"/>
          </w:tcPr>
          <w:p w14:paraId="4144FB1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trying to keep your fingers relaxed when keying or using the mouse, i.e. not positioning or hovering your fingers or knuckles above the keys?</w:t>
            </w:r>
          </w:p>
          <w:p w14:paraId="0E61B98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5617933C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178562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499B2689" w14:textId="77777777" w:rsidTr="00414421">
        <w:tc>
          <w:tcPr>
            <w:tcW w:w="8268" w:type="dxa"/>
          </w:tcPr>
          <w:p w14:paraId="5076F38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avoiding awkward postures such as an extended finger or thumb when keying or using the mouse?</w:t>
            </w:r>
          </w:p>
          <w:p w14:paraId="7E692C7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3DB30A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AE5B69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60C6C7AF" w14:textId="77777777" w:rsidTr="00414421">
        <w:tc>
          <w:tcPr>
            <w:tcW w:w="8268" w:type="dxa"/>
          </w:tcPr>
          <w:p w14:paraId="60222185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take a brief 1 - 2-minute break from keying or using the mouse every 30 - 45 minutes?</w:t>
            </w:r>
          </w:p>
          <w:p w14:paraId="186CDDA9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238056E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0D93238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25E0A8C" w14:textId="77777777" w:rsidTr="00414421">
        <w:tc>
          <w:tcPr>
            <w:tcW w:w="8268" w:type="dxa"/>
          </w:tcPr>
          <w:p w14:paraId="44E7760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take stretch breaks intermittently throughout the day?</w:t>
            </w:r>
          </w:p>
          <w:p w14:paraId="7EA75170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3EC3BA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48B9938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30F3B2C" w14:textId="77777777" w:rsidTr="00414421">
        <w:tc>
          <w:tcPr>
            <w:tcW w:w="8268" w:type="dxa"/>
          </w:tcPr>
          <w:p w14:paraId="3CC7688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avoid cradling the telephone between your head and shoulder when talking or listening to others?</w:t>
            </w:r>
          </w:p>
          <w:p w14:paraId="49023B2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5A3B91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5002EC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140EDF23" w14:textId="77777777" w:rsidTr="00414421">
        <w:tc>
          <w:tcPr>
            <w:tcW w:w="8268" w:type="dxa"/>
          </w:tcPr>
          <w:p w14:paraId="4A5DC746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Do you know how to adjust your chair, keyboard tray, and other workstation accessories?</w:t>
            </w:r>
          </w:p>
          <w:p w14:paraId="0AB29C6E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0127CCD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6EE9A293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  <w:tr w:rsidR="00414421" w:rsidRPr="00414421" w14:paraId="36BD946A" w14:textId="77777777" w:rsidTr="00414421">
        <w:tc>
          <w:tcPr>
            <w:tcW w:w="8268" w:type="dxa"/>
          </w:tcPr>
          <w:p w14:paraId="1992F8CA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  <w:r w:rsidRPr="00414421">
              <w:rPr>
                <w:rFonts w:ascii="Arial" w:eastAsia="Times New Roman" w:hAnsi="Arial" w:cs="Arial"/>
                <w:sz w:val="26"/>
                <w:szCs w:val="26"/>
              </w:rPr>
              <w:t>Are you aware of how to report ergonomic problems and obtain help or information on ergonomics?</w:t>
            </w:r>
          </w:p>
          <w:p w14:paraId="365F2444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200" w:type="dxa"/>
          </w:tcPr>
          <w:p w14:paraId="7AFF1818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  <w:tc>
          <w:tcPr>
            <w:tcW w:w="1308" w:type="dxa"/>
          </w:tcPr>
          <w:p w14:paraId="274C574B" w14:textId="77777777" w:rsidR="00414421" w:rsidRPr="00414421" w:rsidRDefault="00414421" w:rsidP="00414421">
            <w:pPr>
              <w:spacing w:after="0" w:line="240" w:lineRule="auto"/>
              <w:rPr>
                <w:rFonts w:ascii="Arial" w:eastAsia="Times New Roman" w:hAnsi="Arial" w:cs="Arial"/>
                <w:sz w:val="26"/>
                <w:szCs w:val="26"/>
              </w:rPr>
            </w:pPr>
          </w:p>
        </w:tc>
      </w:tr>
    </w:tbl>
    <w:p w14:paraId="21F37AE1" w14:textId="77777777" w:rsidR="00FA38A8" w:rsidRDefault="00FA38A8"/>
    <w:sectPr w:rsidR="00FA38A8" w:rsidSect="00A82698">
      <w:headerReference w:type="default" r:id="rId9"/>
      <w:footerReference w:type="default" r:id="rId10"/>
      <w:type w:val="continuous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00F3A" w14:textId="77777777" w:rsidR="00414421" w:rsidRDefault="00414421" w:rsidP="00B32FB3">
      <w:pPr>
        <w:spacing w:after="0" w:line="240" w:lineRule="auto"/>
      </w:pPr>
      <w:r>
        <w:separator/>
      </w:r>
    </w:p>
  </w:endnote>
  <w:endnote w:type="continuationSeparator" w:id="0">
    <w:p w14:paraId="4D8FBC31" w14:textId="77777777" w:rsidR="00414421" w:rsidRDefault="00414421" w:rsidP="00B32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0D51F" w14:textId="77777777" w:rsid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14:paraId="499CB611" w14:textId="77777777" w:rsidR="001F1566" w:rsidRPr="001F1566" w:rsidRDefault="001F156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C57CC" w14:textId="27F0F3FE" w:rsidR="00A82698" w:rsidRPr="001F1566" w:rsidRDefault="00A82698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DD173" w14:textId="77777777" w:rsidR="00414421" w:rsidRDefault="00414421" w:rsidP="00B32FB3">
      <w:pPr>
        <w:spacing w:after="0" w:line="240" w:lineRule="auto"/>
      </w:pPr>
      <w:r>
        <w:separator/>
      </w:r>
    </w:p>
  </w:footnote>
  <w:footnote w:type="continuationSeparator" w:id="0">
    <w:p w14:paraId="40CC6689" w14:textId="77777777" w:rsidR="00414421" w:rsidRDefault="00414421" w:rsidP="00B32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AD9A2" w14:textId="77777777" w:rsidR="00836D78" w:rsidRDefault="00836D78" w:rsidP="00836D78">
    <w:pPr>
      <w:pStyle w:val="DefaultText"/>
      <w:framePr w:hSpace="72" w:vSpace="72" w:wrap="auto" w:vAnchor="page" w:hAnchor="page" w:x="5545" w:y="1265"/>
      <w:jc w:val="both"/>
    </w:pPr>
  </w:p>
  <w:p w14:paraId="192BE044" w14:textId="77777777" w:rsidR="00836D78" w:rsidRPr="00836D78" w:rsidRDefault="001F1566" w:rsidP="001F1566">
    <w:pPr>
      <w:pStyle w:val="Header"/>
      <w:tabs>
        <w:tab w:val="clear" w:pos="4680"/>
        <w:tab w:val="center" w:pos="9360"/>
      </w:tabs>
      <w:ind w:left="360"/>
      <w:jc w:val="both"/>
    </w:pPr>
    <w:r>
      <w:rPr>
        <w:noProof/>
      </w:rPr>
      <w:drawing>
        <wp:inline distT="0" distB="0" distL="0" distR="0" wp14:anchorId="08842A5C" wp14:editId="5159C3EB">
          <wp:extent cx="1202499" cy="914400"/>
          <wp:effectExtent l="0" t="0" r="0" b="0"/>
          <wp:docPr id="2" name="Picture 2" descr="Maine Department of Labor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ine Department of Labor | Linked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543" b="10416"/>
                  <a:stretch/>
                </pic:blipFill>
                <pic:spPr bwMode="auto">
                  <a:xfrm>
                    <a:off x="0" y="0"/>
                    <a:ext cx="1202499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</w:t>
    </w:r>
    <w:r>
      <w:tab/>
    </w:r>
    <w:r>
      <w:rPr>
        <w:noProof/>
        <w:sz w:val="20"/>
      </w:rPr>
      <w:drawing>
        <wp:inline distT="0" distB="0" distL="0" distR="0" wp14:anchorId="7BBDF20F" wp14:editId="40FC3052">
          <wp:extent cx="1189318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346" t="-4623" r="-3073" b="-12491"/>
                  <a:stretch>
                    <a:fillRect/>
                  </a:stretch>
                </pic:blipFill>
                <pic:spPr bwMode="auto">
                  <a:xfrm>
                    <a:off x="0" y="0"/>
                    <a:ext cx="118931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7369C" w14:textId="77777777" w:rsidR="00A82698" w:rsidRDefault="00A82698" w:rsidP="00836D78">
    <w:pPr>
      <w:pStyle w:val="DefaultText"/>
      <w:framePr w:hSpace="72" w:vSpace="72" w:wrap="auto" w:vAnchor="page" w:hAnchor="page" w:x="5545" w:y="1265"/>
      <w:jc w:val="both"/>
    </w:pPr>
  </w:p>
  <w:p w14:paraId="16E6D524" w14:textId="23F83FFB" w:rsidR="00A82698" w:rsidRPr="00836D78" w:rsidRDefault="00A82698" w:rsidP="001F1566">
    <w:pPr>
      <w:pStyle w:val="Header"/>
      <w:tabs>
        <w:tab w:val="clear" w:pos="4680"/>
        <w:tab w:val="center" w:pos="9360"/>
      </w:tabs>
      <w:ind w:left="360"/>
      <w:jc w:val="both"/>
    </w:pPr>
    <w:r>
      <w:t xml:space="preserve">                                                                                          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AwtjQyA1JmZko6SsGpxcWZ+XkgBYa1ALfMiJMsAAAA"/>
  </w:docVars>
  <w:rsids>
    <w:rsidRoot w:val="00414421"/>
    <w:rsid w:val="001F1566"/>
    <w:rsid w:val="00414421"/>
    <w:rsid w:val="00421680"/>
    <w:rsid w:val="005247E7"/>
    <w:rsid w:val="00836D78"/>
    <w:rsid w:val="00A82698"/>
    <w:rsid w:val="00B0138E"/>
    <w:rsid w:val="00B32FB3"/>
    <w:rsid w:val="00B67D02"/>
    <w:rsid w:val="00B86938"/>
    <w:rsid w:val="00BD1DBA"/>
    <w:rsid w:val="00FA38A8"/>
    <w:rsid w:val="00FD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A55C44"/>
  <w15:chartTrackingRefBased/>
  <w15:docId w15:val="{4CEF4D42-A973-414A-A10F-FB225876A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7FBF"/>
  </w:style>
  <w:style w:type="paragraph" w:styleId="Heading1">
    <w:name w:val="heading 1"/>
    <w:basedOn w:val="Normal"/>
    <w:next w:val="Normal"/>
    <w:link w:val="Heading1Char"/>
    <w:uiPriority w:val="9"/>
    <w:qFormat/>
    <w:rsid w:val="00FD7FB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7FB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7F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7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7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7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7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7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FB3"/>
  </w:style>
  <w:style w:type="paragraph" w:styleId="Footer">
    <w:name w:val="footer"/>
    <w:basedOn w:val="Normal"/>
    <w:link w:val="FooterChar"/>
    <w:uiPriority w:val="99"/>
    <w:unhideWhenUsed/>
    <w:rsid w:val="00B32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FB3"/>
  </w:style>
  <w:style w:type="paragraph" w:customStyle="1" w:styleId="DefaultText">
    <w:name w:val="Default Text"/>
    <w:basedOn w:val="Normal"/>
    <w:rsid w:val="00836D78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7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FBF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7FB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7FBF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7FBF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7FBF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7FBF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7FBF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D7FBF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D7FB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D7FB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7FB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7FB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D7FBF"/>
    <w:rPr>
      <w:b/>
      <w:bCs/>
    </w:rPr>
  </w:style>
  <w:style w:type="character" w:styleId="Emphasis">
    <w:name w:val="Emphasis"/>
    <w:basedOn w:val="DefaultParagraphFont"/>
    <w:uiPriority w:val="20"/>
    <w:qFormat/>
    <w:rsid w:val="00FD7FBF"/>
    <w:rPr>
      <w:i/>
      <w:iCs/>
    </w:rPr>
  </w:style>
  <w:style w:type="paragraph" w:styleId="NoSpacing">
    <w:name w:val="No Spacing"/>
    <w:uiPriority w:val="1"/>
    <w:qFormat/>
    <w:rsid w:val="00FD7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7FB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D7FBF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7FB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7FB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D7F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7F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7FB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D7FBF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D7FBF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D7FB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2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e.King\AppData\Local\Microsoft\Windows\INetCache\Content.Outlook\TTOLSBV1\Portrait%20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C6EF2-DE9F-48B9-B7ED-D91490866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rait Template (002).dotx</Template>
  <TotalTime>5</TotalTime>
  <Pages>3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Michele</dc:creator>
  <cp:keywords/>
  <dc:description/>
  <cp:lastModifiedBy>Starr, Christina</cp:lastModifiedBy>
  <cp:revision>4</cp:revision>
  <dcterms:created xsi:type="dcterms:W3CDTF">2020-09-10T11:30:00Z</dcterms:created>
  <dcterms:modified xsi:type="dcterms:W3CDTF">2021-02-04T16:34:00Z</dcterms:modified>
</cp:coreProperties>
</file>